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A73B10D" w:rsidR="00DD4F2F" w:rsidRDefault="00015FC6" w:rsidP="00A358CB">
      <w:pPr>
        <w:pStyle w:val="Title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  <w:lang w:val="en-IN"/>
        </w:rPr>
        <w:drawing>
          <wp:anchor distT="0" distB="0" distL="114300" distR="114300" simplePos="0" relativeHeight="251659264" behindDoc="1" locked="0" layoutInCell="1" allowOverlap="1" wp14:anchorId="210786CD" wp14:editId="289CAB4B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835660" cy="906145"/>
            <wp:effectExtent l="0" t="0" r="2540" b="8255"/>
            <wp:wrapTight wrapText="bothSides">
              <wp:wrapPolygon edited="0">
                <wp:start x="0" y="0"/>
                <wp:lineTo x="0" y="21343"/>
                <wp:lineTo x="21173" y="21343"/>
                <wp:lineTo x="2117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sArt_08-30-08.41.2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66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4A13" w:rsidRPr="008E6F91">
        <w:rPr>
          <w:rFonts w:ascii="Arial" w:eastAsia="Arial" w:hAnsi="Arial" w:cs="Arial"/>
          <w:color w:val="1F497D" w:themeColor="text2"/>
          <w:sz w:val="36"/>
          <w:szCs w:val="36"/>
        </w:rPr>
        <w:t>SHUBHAM KUMAR</w:t>
      </w:r>
      <w:r w:rsidR="00304A13">
        <w:rPr>
          <w:color w:val="CCCCCC"/>
        </w:rPr>
        <w:br/>
      </w:r>
      <w:r w:rsidR="00304A13">
        <w:rPr>
          <w:rFonts w:ascii="Arial" w:eastAsia="Arial" w:hAnsi="Arial" w:cs="Arial"/>
        </w:rPr>
        <w:t>National Institute of Technology, Karnataka</w:t>
      </w:r>
      <w:bookmarkStart w:id="0" w:name="_5rf9wr4r3no2" w:colFirst="0" w:colLast="0"/>
      <w:bookmarkEnd w:id="0"/>
    </w:p>
    <w:bookmarkStart w:id="1" w:name="_bpht6561q8po" w:colFirst="0" w:colLast="0"/>
    <w:bookmarkEnd w:id="1"/>
    <w:p w14:paraId="00000002" w14:textId="2FE1A872" w:rsidR="00DD4F2F" w:rsidRDefault="00304A13" w:rsidP="00A358CB">
      <w:pPr>
        <w:pStyle w:val="Title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18"/>
          <w:szCs w:val="18"/>
        </w:rPr>
      </w:pPr>
      <w:r w:rsidRPr="0055599E">
        <w:rPr>
          <w:rFonts w:ascii="Arial" w:eastAsia="Arial" w:hAnsi="Arial" w:cs="Arial"/>
          <w:color w:val="1155CC"/>
          <w:sz w:val="18"/>
          <w:szCs w:val="18"/>
        </w:rPr>
        <w:fldChar w:fldCharType="begin"/>
      </w:r>
      <w:r w:rsidRPr="0055599E">
        <w:rPr>
          <w:rFonts w:ascii="Arial" w:eastAsia="Arial" w:hAnsi="Arial" w:cs="Arial"/>
          <w:color w:val="1155CC"/>
          <w:sz w:val="18"/>
          <w:szCs w:val="18"/>
        </w:rPr>
        <w:instrText xml:space="preserve"> HYPERLINK "mailto:Nimcetshubhamkumar@gmail.com" \h </w:instrText>
      </w:r>
      <w:r w:rsidRPr="0055599E">
        <w:rPr>
          <w:rFonts w:ascii="Arial" w:eastAsia="Arial" w:hAnsi="Arial" w:cs="Arial"/>
          <w:color w:val="1155CC"/>
          <w:sz w:val="18"/>
          <w:szCs w:val="18"/>
        </w:rPr>
        <w:fldChar w:fldCharType="separate"/>
      </w:r>
      <w:r w:rsidRPr="0055599E">
        <w:rPr>
          <w:rFonts w:ascii="Arial" w:eastAsia="Arial" w:hAnsi="Arial" w:cs="Arial"/>
          <w:color w:val="1155CC"/>
          <w:sz w:val="18"/>
          <w:szCs w:val="18"/>
        </w:rPr>
        <w:t>Nimcetshubhamkumar@gmail.com</w:t>
      </w:r>
      <w:r w:rsidRPr="0055599E">
        <w:rPr>
          <w:rFonts w:ascii="Arial" w:eastAsia="Arial" w:hAnsi="Arial" w:cs="Arial"/>
          <w:color w:val="1155CC"/>
          <w:sz w:val="18"/>
          <w:szCs w:val="18"/>
        </w:rPr>
        <w:fldChar w:fldCharType="end"/>
      </w:r>
      <w:r>
        <w:rPr>
          <w:rFonts w:ascii="Arial" w:eastAsia="Arial" w:hAnsi="Arial" w:cs="Arial"/>
          <w:sz w:val="18"/>
          <w:szCs w:val="18"/>
        </w:rPr>
        <w:t xml:space="preserve"> | </w:t>
      </w:r>
      <w:hyperlink r:id="rId9">
        <w:r w:rsidRPr="0055599E">
          <w:rPr>
            <w:rFonts w:ascii="Arial" w:eastAsia="Arial" w:hAnsi="Arial" w:cs="Arial"/>
            <w:color w:val="1155CC"/>
            <w:sz w:val="18"/>
            <w:szCs w:val="18"/>
          </w:rPr>
          <w:t>https://github.com/ShubhamKumar1996</w:t>
        </w:r>
      </w:hyperlink>
      <w:r w:rsidR="00EA2607">
        <w:rPr>
          <w:rFonts w:ascii="Arial" w:eastAsia="Arial" w:hAnsi="Arial" w:cs="Arial"/>
          <w:sz w:val="18"/>
          <w:szCs w:val="18"/>
        </w:rPr>
        <w:t xml:space="preserve"> | (</w:t>
      </w:r>
      <w:r>
        <w:rPr>
          <w:rFonts w:ascii="Arial" w:eastAsia="Arial" w:hAnsi="Arial" w:cs="Arial"/>
          <w:sz w:val="18"/>
          <w:szCs w:val="18"/>
        </w:rPr>
        <w:t>+91-9805764114)</w:t>
      </w:r>
    </w:p>
    <w:p w14:paraId="7CA64F5C" w14:textId="708EB110" w:rsidR="008E6F91" w:rsidRPr="008E6F91" w:rsidRDefault="008E6F91" w:rsidP="008E6F91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2" w:name="_628phil8unj9" w:colFirst="0" w:colLast="0"/>
      <w:bookmarkEnd w:id="2"/>
      <w:r w:rsidRPr="008E6F91">
        <w:rPr>
          <w:rFonts w:ascii="Arial" w:eastAsia="Arial" w:hAnsi="Arial" w:cs="Arial"/>
          <w:color w:val="1F497D" w:themeColor="text2"/>
        </w:rPr>
        <w:t>EDUCATION</w:t>
      </w:r>
    </w:p>
    <w:p w14:paraId="133F6EFE" w14:textId="7DB4915A" w:rsidR="008E6F91" w:rsidRPr="00E4759B" w:rsidRDefault="008E6F91" w:rsidP="008E6F91">
      <w:pPr>
        <w:pStyle w:val="Heading3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bookmarkStart w:id="3" w:name="_78rlvk1sif5a" w:colFirst="0" w:colLast="0"/>
      <w:bookmarkEnd w:id="3"/>
      <w:r>
        <w:rPr>
          <w:rFonts w:ascii="Arial" w:eastAsia="Arial" w:hAnsi="Arial" w:cs="Arial"/>
          <w:sz w:val="24"/>
          <w:szCs w:val="24"/>
        </w:rPr>
        <w:t xml:space="preserve">Masters of Computer Application </w:t>
      </w:r>
      <w:r w:rsidRPr="00E4759B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E4759B">
        <w:rPr>
          <w:rFonts w:ascii="Arial" w:eastAsia="Arial" w:hAnsi="Arial" w:cs="Arial"/>
          <w:b w:val="0"/>
          <w:sz w:val="24"/>
          <w:szCs w:val="24"/>
        </w:rPr>
        <w:t>National Institute of Technology, Karnataka</w:t>
      </w:r>
      <w:r>
        <w:rPr>
          <w:rFonts w:ascii="Arial" w:eastAsia="Arial" w:hAnsi="Arial" w:cs="Arial"/>
          <w:b w:val="0"/>
          <w:sz w:val="26"/>
          <w:szCs w:val="26"/>
        </w:rPr>
        <w:tab/>
        <w:t xml:space="preserve">  </w:t>
      </w:r>
      <w:r w:rsidRPr="001139EC">
        <w:rPr>
          <w:rFonts w:ascii="Arial" w:eastAsia="Arial" w:hAnsi="Arial" w:cs="Arial"/>
          <w:b w:val="0"/>
          <w:i/>
          <w:iCs/>
        </w:rPr>
        <w:t>(</w:t>
      </w:r>
      <w:r>
        <w:rPr>
          <w:rFonts w:ascii="Arial" w:eastAsia="Arial" w:hAnsi="Arial" w:cs="Arial"/>
          <w:b w:val="0"/>
          <w:i/>
          <w:iCs/>
        </w:rPr>
        <w:t>7.7</w:t>
      </w:r>
      <w:r w:rsidRPr="001139EC">
        <w:rPr>
          <w:rFonts w:ascii="Arial" w:eastAsia="Arial" w:hAnsi="Arial" w:cs="Arial"/>
          <w:b w:val="0"/>
          <w:i/>
          <w:iCs/>
        </w:rPr>
        <w:t xml:space="preserve"> CGPA)</w:t>
      </w:r>
    </w:p>
    <w:p w14:paraId="0391AF6A" w14:textId="527934CC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Bachelor of Computer Application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>Himachal Pradesh University (Shimla)</w:t>
      </w:r>
      <w:r>
        <w:rPr>
          <w:rFonts w:ascii="Arial" w:eastAsia="Arial" w:hAnsi="Arial" w:cs="Arial"/>
          <w:sz w:val="24"/>
          <w:szCs w:val="24"/>
        </w:rPr>
        <w:t xml:space="preserve">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="00742BF1">
        <w:rPr>
          <w:rFonts w:ascii="Arial" w:eastAsia="Arial" w:hAnsi="Arial" w:cs="Arial"/>
          <w:i/>
          <w:iCs/>
          <w:sz w:val="22"/>
          <w:szCs w:val="22"/>
        </w:rPr>
        <w:t>(7.0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 xml:space="preserve"> CGPA)</w:t>
      </w:r>
    </w:p>
    <w:p w14:paraId="07031E46" w14:textId="789477AF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nior Secondary (12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</w:t>
      </w:r>
      <w:r w:rsidRPr="00E4759B">
        <w:rPr>
          <w:rFonts w:ascii="Arial" w:eastAsia="Arial" w:hAnsi="Arial" w:cs="Arial"/>
          <w:sz w:val="24"/>
          <w:szCs w:val="24"/>
        </w:rPr>
        <w:tab/>
        <w:t xml:space="preserve">  </w:t>
      </w:r>
      <w:r>
        <w:rPr>
          <w:rFonts w:ascii="Arial" w:eastAsia="Arial" w:hAnsi="Arial" w:cs="Arial"/>
          <w:sz w:val="24"/>
          <w:szCs w:val="24"/>
        </w:rPr>
        <w:tab/>
        <w:t xml:space="preserve">    </w:t>
      </w:r>
      <w:r w:rsidRPr="00E4759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5 %)</w:t>
      </w:r>
    </w:p>
    <w:p w14:paraId="18227319" w14:textId="2A20B59F" w:rsidR="008E6F91" w:rsidRPr="00015FC6" w:rsidRDefault="008E6F91" w:rsidP="00015FC6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condary School (10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       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4%)</w:t>
      </w:r>
    </w:p>
    <w:p w14:paraId="00000003" w14:textId="11A23D9D" w:rsidR="00DD4F2F" w:rsidRPr="008E6F91" w:rsidRDefault="00AE7954" w:rsidP="00015FC6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</w:rPr>
      </w:pPr>
      <w:r w:rsidRPr="008E6F91">
        <w:rPr>
          <w:rFonts w:ascii="Arial" w:eastAsia="Arial" w:hAnsi="Arial" w:cs="Arial"/>
          <w:color w:val="1F497D" w:themeColor="text2"/>
        </w:rPr>
        <w:t>SKILLS</w:t>
      </w:r>
    </w:p>
    <w:p w14:paraId="3063BB1B" w14:textId="33ABF909" w:rsidR="00B411EB" w:rsidRPr="00B411EB" w:rsidRDefault="00304A13" w:rsidP="00B61DD3">
      <w:pPr>
        <w:pBdr>
          <w:top w:val="nil"/>
          <w:left w:val="nil"/>
          <w:bottom w:val="nil"/>
          <w:right w:val="nil"/>
          <w:between w:val="nil"/>
        </w:pBdr>
        <w:spacing w:before="0" w:line="360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Language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E93B24">
        <w:rPr>
          <w:rFonts w:ascii="Arial" w:eastAsia="Arial" w:hAnsi="Arial" w:cs="Arial"/>
          <w:sz w:val="24"/>
          <w:szCs w:val="24"/>
        </w:rPr>
        <w:t>C</w:t>
      </w:r>
      <w:r w:rsidRPr="00235227">
        <w:rPr>
          <w:rFonts w:ascii="Arial" w:eastAsia="Arial" w:hAnsi="Arial" w:cs="Arial"/>
          <w:sz w:val="24"/>
          <w:szCs w:val="24"/>
        </w:rPr>
        <w:t>++</w:t>
      </w:r>
      <w:r w:rsidR="0012237A" w:rsidRPr="00235227">
        <w:rPr>
          <w:rFonts w:ascii="Arial" w:eastAsia="Arial" w:hAnsi="Arial" w:cs="Arial"/>
          <w:sz w:val="24"/>
          <w:szCs w:val="24"/>
        </w:rPr>
        <w:t xml:space="preserve"> </w:t>
      </w:r>
      <w:r w:rsidR="00E27267">
        <w:rPr>
          <w:rFonts w:ascii="Arial" w:eastAsia="Arial" w:hAnsi="Arial" w:cs="Arial"/>
          <w:sz w:val="24"/>
          <w:szCs w:val="24"/>
        </w:rPr>
        <w:t>(Proficient)</w:t>
      </w:r>
      <w:r w:rsidR="00B27DFD">
        <w:rPr>
          <w:rFonts w:ascii="Arial" w:eastAsia="Arial" w:hAnsi="Arial" w:cs="Arial"/>
          <w:sz w:val="24"/>
          <w:szCs w:val="24"/>
        </w:rPr>
        <w:t>, Core Java (Intermediate)</w:t>
      </w:r>
    </w:p>
    <w:p w14:paraId="00000005" w14:textId="611FF41F" w:rsidR="00DD4F2F" w:rsidRPr="00235227" w:rsidRDefault="00304A13" w:rsidP="00B61DD3">
      <w:pPr>
        <w:spacing w:before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Tools &amp; Framework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235227" w:rsidRPr="00235227">
        <w:rPr>
          <w:rFonts w:ascii="Arial" w:eastAsia="Arial" w:hAnsi="Arial" w:cs="Arial"/>
          <w:sz w:val="24"/>
          <w:szCs w:val="24"/>
        </w:rPr>
        <w:t xml:space="preserve">Node.js, Express.js, </w:t>
      </w:r>
      <w:r w:rsidRPr="00235227">
        <w:rPr>
          <w:rFonts w:ascii="Arial" w:eastAsia="Arial" w:hAnsi="Arial" w:cs="Arial"/>
          <w:sz w:val="24"/>
          <w:szCs w:val="24"/>
        </w:rPr>
        <w:t>SQL, MongoDB, Git</w:t>
      </w:r>
      <w:r w:rsidR="00E23B49">
        <w:rPr>
          <w:rFonts w:ascii="Arial" w:eastAsia="Arial" w:hAnsi="Arial" w:cs="Arial"/>
          <w:sz w:val="24"/>
          <w:szCs w:val="24"/>
        </w:rPr>
        <w:t xml:space="preserve"> &amp; Github, Intellij, VS C</w:t>
      </w:r>
      <w:r w:rsidRPr="00235227">
        <w:rPr>
          <w:rFonts w:ascii="Arial" w:eastAsia="Arial" w:hAnsi="Arial" w:cs="Arial"/>
          <w:sz w:val="24"/>
          <w:szCs w:val="24"/>
        </w:rPr>
        <w:t>ode.</w:t>
      </w:r>
    </w:p>
    <w:p w14:paraId="00000006" w14:textId="0DA8F976" w:rsidR="00DD4F2F" w:rsidRDefault="008E6F91" w:rsidP="00976CFF">
      <w:pPr>
        <w:pBdr>
          <w:top w:val="nil"/>
          <w:left w:val="nil"/>
          <w:bottom w:val="nil"/>
          <w:right w:val="nil"/>
          <w:between w:val="nil"/>
        </w:pBdr>
        <w:spacing w:before="0" w:after="120" w:line="276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oursework</w:t>
      </w:r>
      <w:r w:rsidR="00304A13">
        <w:rPr>
          <w:rFonts w:ascii="Arial" w:eastAsia="Arial" w:hAnsi="Arial" w:cs="Arial"/>
          <w:b/>
          <w:sz w:val="24"/>
          <w:szCs w:val="24"/>
        </w:rPr>
        <w:t>:</w:t>
      </w:r>
      <w:r w:rsidR="00304A13">
        <w:rPr>
          <w:rFonts w:ascii="Arial" w:eastAsia="Arial" w:hAnsi="Arial" w:cs="Arial"/>
          <w:b/>
          <w:sz w:val="22"/>
          <w:szCs w:val="22"/>
        </w:rPr>
        <w:t xml:space="preserve"> </w:t>
      </w:r>
      <w:r w:rsidR="00BF561A" w:rsidRPr="00235227">
        <w:rPr>
          <w:rFonts w:ascii="Arial" w:eastAsia="Arial" w:hAnsi="Arial" w:cs="Arial"/>
          <w:sz w:val="24"/>
          <w:szCs w:val="24"/>
        </w:rPr>
        <w:t>Data S</w:t>
      </w:r>
      <w:r w:rsidR="00304A13" w:rsidRPr="00235227">
        <w:rPr>
          <w:rFonts w:ascii="Arial" w:eastAsia="Arial" w:hAnsi="Arial" w:cs="Arial"/>
          <w:sz w:val="24"/>
          <w:szCs w:val="24"/>
        </w:rPr>
        <w:t>tructure &amp; Algorithms, Object-Oriented</w:t>
      </w:r>
      <w:r w:rsidR="00B411EB" w:rsidRPr="00235227">
        <w:rPr>
          <w:rFonts w:ascii="Arial" w:eastAsia="Arial" w:hAnsi="Arial" w:cs="Arial"/>
          <w:sz w:val="24"/>
          <w:szCs w:val="24"/>
        </w:rPr>
        <w:t xml:space="preserve"> Programming, </w:t>
      </w:r>
      <w:r w:rsidR="00BF561A" w:rsidRPr="00235227">
        <w:rPr>
          <w:rFonts w:ascii="Arial" w:eastAsia="Arial" w:hAnsi="Arial" w:cs="Arial"/>
          <w:sz w:val="24"/>
          <w:szCs w:val="24"/>
        </w:rPr>
        <w:t>Database Systems, Operating System.</w:t>
      </w:r>
    </w:p>
    <w:p w14:paraId="7FFCD847" w14:textId="54CC2DEE" w:rsidR="00E27267" w:rsidRDefault="00E27267" w:rsidP="00B61DD3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Additional Skill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JavaScript (</w:t>
      </w:r>
      <w:r w:rsidR="00CA676E">
        <w:rPr>
          <w:rFonts w:ascii="Arial" w:eastAsia="Arial" w:hAnsi="Arial" w:cs="Arial"/>
          <w:sz w:val="24"/>
          <w:szCs w:val="24"/>
        </w:rPr>
        <w:t>Basic</w:t>
      </w:r>
      <w:r w:rsidRPr="00235227">
        <w:rPr>
          <w:rFonts w:ascii="Arial" w:eastAsia="Arial" w:hAnsi="Arial" w:cs="Arial"/>
          <w:sz w:val="24"/>
          <w:szCs w:val="24"/>
        </w:rPr>
        <w:t>)</w:t>
      </w:r>
      <w:r w:rsidR="00D82659">
        <w:rPr>
          <w:rFonts w:ascii="Arial" w:eastAsia="Arial" w:hAnsi="Arial" w:cs="Arial"/>
          <w:sz w:val="24"/>
          <w:szCs w:val="24"/>
        </w:rPr>
        <w:t>, HTML.</w:t>
      </w:r>
    </w:p>
    <w:p w14:paraId="00000007" w14:textId="2725EF94" w:rsidR="00DD4F2F" w:rsidRPr="008E6F91" w:rsidRDefault="00AE7954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18"/>
          <w:szCs w:val="18"/>
        </w:rPr>
      </w:pPr>
      <w:bookmarkStart w:id="4" w:name="_k8ysck8q9mgf" w:colFirst="0" w:colLast="0"/>
      <w:bookmarkEnd w:id="4"/>
      <w:r w:rsidRPr="008E6F91">
        <w:rPr>
          <w:rFonts w:ascii="Arial" w:eastAsia="Arial" w:hAnsi="Arial" w:cs="Arial"/>
          <w:color w:val="1F497D" w:themeColor="text2"/>
        </w:rPr>
        <w:t>PROJECTS</w:t>
      </w:r>
    </w:p>
    <w:bookmarkStart w:id="5" w:name="_2mwrupb75gpr" w:colFirst="0" w:colLast="0"/>
    <w:bookmarkEnd w:id="5"/>
    <w:p w14:paraId="4B097E10" w14:textId="6ABA4E29" w:rsidR="002C582F" w:rsidRPr="002C582F" w:rsidRDefault="006D093A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6D093A">
        <w:rPr>
          <w:rFonts w:ascii="Arial" w:eastAsia="Arial" w:hAnsi="Arial" w:cs="Arial"/>
          <w:color w:val="auto"/>
          <w:sz w:val="24"/>
          <w:szCs w:val="24"/>
        </w:rPr>
        <w:fldChar w:fldCharType="begin"/>
      </w:r>
      <w:r w:rsidR="00825F0B">
        <w:rPr>
          <w:rFonts w:ascii="Arial" w:eastAsia="Arial" w:hAnsi="Arial" w:cs="Arial"/>
          <w:color w:val="auto"/>
          <w:sz w:val="24"/>
          <w:szCs w:val="24"/>
        </w:rPr>
        <w:instrText>HYPERLINK "https://github.com/ShubhamKumar1996/Worth_IT-Web_Application"</w:instrText>
      </w:r>
      <w:r w:rsidR="00825F0B" w:rsidRPr="006D093A">
        <w:rPr>
          <w:rFonts w:ascii="Arial" w:eastAsia="Arial" w:hAnsi="Arial" w:cs="Arial"/>
          <w:color w:val="auto"/>
          <w:sz w:val="24"/>
          <w:szCs w:val="24"/>
        </w:rPr>
      </w:r>
      <w:r w:rsidRPr="006D093A">
        <w:rPr>
          <w:rFonts w:ascii="Arial" w:eastAsia="Arial" w:hAnsi="Arial" w:cs="Arial"/>
          <w:color w:val="auto"/>
          <w:sz w:val="24"/>
          <w:szCs w:val="24"/>
        </w:rPr>
        <w:fldChar w:fldCharType="separate"/>
      </w:r>
      <w:r w:rsidR="00E27267" w:rsidRPr="006D093A">
        <w:rPr>
          <w:rStyle w:val="Hyperlink"/>
          <w:rFonts w:ascii="Arial" w:eastAsia="Arial" w:hAnsi="Arial" w:cs="Arial"/>
          <w:sz w:val="24"/>
          <w:szCs w:val="24"/>
          <w:u w:val="none"/>
        </w:rPr>
        <w:t xml:space="preserve">Worth IT </w:t>
      </w:r>
      <w:r w:rsidR="00304A13" w:rsidRPr="006D093A">
        <w:rPr>
          <w:rStyle w:val="Hyperlink"/>
          <w:rFonts w:ascii="Arial" w:eastAsia="Arial" w:hAnsi="Arial" w:cs="Arial"/>
          <w:sz w:val="24"/>
          <w:szCs w:val="24"/>
          <w:u w:val="none"/>
        </w:rPr>
        <w:t>(Node.js, Express.js, MongoDB)</w:t>
      </w:r>
      <w:r w:rsidRPr="006D093A">
        <w:rPr>
          <w:rFonts w:ascii="Arial" w:eastAsia="Arial" w:hAnsi="Arial" w:cs="Arial"/>
          <w:color w:val="auto"/>
          <w:sz w:val="24"/>
          <w:szCs w:val="24"/>
        </w:rPr>
        <w:fldChar w:fldCharType="end"/>
      </w:r>
      <w:bookmarkStart w:id="6" w:name="_GoBack"/>
      <w:bookmarkEnd w:id="6"/>
      <w:r w:rsidR="002C582F" w:rsidRPr="002C582F">
        <w:rPr>
          <w:rFonts w:ascii="Arial" w:eastAsia="Arial" w:hAnsi="Arial" w:cs="Arial"/>
          <w:b w:val="0"/>
          <w:bCs/>
          <w:i/>
          <w:iCs/>
          <w:color w:val="auto"/>
        </w:rPr>
        <w:t xml:space="preserve"> </w:t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584B3C7B" w14:textId="1470C8A0" w:rsidR="002C582F" w:rsidRPr="002C582F" w:rsidRDefault="005D6CED" w:rsidP="00E0197B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bookmarkStart w:id="7" w:name="_kbzkfzkqsjhg" w:colFirst="0" w:colLast="0"/>
      <w:bookmarkEnd w:id="7"/>
      <w:r>
        <w:rPr>
          <w:rFonts w:ascii="Arial" w:eastAsia="Arial" w:hAnsi="Arial" w:cs="Arial"/>
          <w:b w:val="0"/>
          <w:bCs/>
          <w:sz w:val="24"/>
          <w:szCs w:val="24"/>
        </w:rPr>
        <w:t>Developed an E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-commerce web application using Node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>.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js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 xml:space="preserve"> and Express.js 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which allowed an authenticated user to b</w:t>
      </w:r>
      <w:r w:rsidR="00546379">
        <w:rPr>
          <w:rFonts w:ascii="Arial" w:eastAsia="Arial" w:hAnsi="Arial" w:cs="Arial"/>
          <w:b w:val="0"/>
          <w:bCs/>
          <w:sz w:val="24"/>
          <w:szCs w:val="24"/>
        </w:rPr>
        <w:t>uy products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. Enabled the users to create and sign in to secure sessions. Used MongoDB as the real-time database manager.</w:t>
      </w:r>
      <w:r w:rsidR="00CA676E" w:rsidRPr="002C582F">
        <w:rPr>
          <w:rFonts w:ascii="Arial" w:eastAsia="Arial" w:hAnsi="Arial" w:cs="Arial"/>
          <w:b w:val="0"/>
          <w:bCs/>
          <w:sz w:val="24"/>
          <w:szCs w:val="24"/>
        </w:rPr>
        <w:t xml:space="preserve"> </w:t>
      </w:r>
    </w:p>
    <w:p w14:paraId="79939BEC" w14:textId="32B562B5" w:rsidR="002C582F" w:rsidRPr="00946D1D" w:rsidRDefault="005A427D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hyperlink r:id="rId10" w:history="1">
        <w:r w:rsidR="00D82659" w:rsidRPr="001E70F1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 xml:space="preserve">REST API </w:t>
        </w:r>
        <w:r w:rsidR="00304A13" w:rsidRPr="001E70F1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>(</w:t>
        </w:r>
        <w:r w:rsidR="002139F5" w:rsidRPr="001E70F1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>Node.js, Express.js, MongoDB</w:t>
        </w:r>
        <w:r w:rsidR="002D3257" w:rsidRPr="001E70F1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>, Postman</w:t>
        </w:r>
        <w:r w:rsidR="00F8057B" w:rsidRPr="001E70F1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>)</w:t>
        </w:r>
      </w:hyperlink>
      <w:r w:rsidR="002139F5">
        <w:rPr>
          <w:rFonts w:ascii="Arial" w:eastAsia="Arial" w:hAnsi="Arial" w:cs="Arial"/>
          <w:sz w:val="24"/>
          <w:szCs w:val="24"/>
        </w:rPr>
        <w:tab/>
      </w:r>
      <w:r w:rsidR="002139F5">
        <w:rPr>
          <w:rFonts w:ascii="Arial" w:eastAsia="Arial" w:hAnsi="Arial" w:cs="Arial"/>
          <w:sz w:val="24"/>
          <w:szCs w:val="24"/>
        </w:rPr>
        <w:tab/>
      </w:r>
      <w:r w:rsidR="002139F5">
        <w:rPr>
          <w:rFonts w:ascii="Arial" w:eastAsia="Arial" w:hAnsi="Arial" w:cs="Arial"/>
          <w:sz w:val="24"/>
          <w:szCs w:val="24"/>
        </w:rPr>
        <w:tab/>
      </w:r>
      <w:r w:rsidR="00946D1D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25ADAF39" w14:textId="7C11709A" w:rsidR="00FD7DBE" w:rsidRPr="00FD7DBE" w:rsidRDefault="005D6CED" w:rsidP="00FD7DBE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>Develop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ed REST API with Create, Retrieve, U</w:t>
      </w:r>
      <w:r>
        <w:rPr>
          <w:rFonts w:ascii="Arial" w:eastAsia="Arial" w:hAnsi="Arial" w:cs="Arial"/>
          <w:b w:val="0"/>
          <w:bCs/>
          <w:sz w:val="24"/>
          <w:szCs w:val="24"/>
        </w:rPr>
        <w:t>p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date</w:t>
      </w:r>
      <w:r w:rsidR="00941755">
        <w:rPr>
          <w:rFonts w:ascii="Arial" w:eastAsia="Arial" w:hAnsi="Arial" w:cs="Arial"/>
          <w:b w:val="0"/>
          <w:bCs/>
          <w:sz w:val="24"/>
          <w:szCs w:val="24"/>
        </w:rPr>
        <w:t>,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 and 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D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elete (CRUD) functionalities</w:t>
      </w:r>
      <w:r w:rsidR="00763ED1">
        <w:rPr>
          <w:rFonts w:ascii="Arial" w:eastAsia="Arial" w:hAnsi="Arial" w:cs="Arial"/>
          <w:b w:val="0"/>
          <w:bCs/>
          <w:sz w:val="24"/>
          <w:szCs w:val="24"/>
        </w:rPr>
        <w:t xml:space="preserve"> using </w:t>
      </w:r>
      <w:r w:rsidR="000E3EB1">
        <w:rPr>
          <w:rFonts w:ascii="Arial" w:eastAsia="Arial" w:hAnsi="Arial" w:cs="Arial"/>
          <w:b w:val="0"/>
          <w:bCs/>
          <w:sz w:val="24"/>
          <w:szCs w:val="24"/>
        </w:rPr>
        <w:t>Node.js, Express.js</w:t>
      </w:r>
      <w:r w:rsidR="008A52AB">
        <w:rPr>
          <w:rFonts w:ascii="Arial" w:eastAsia="Arial" w:hAnsi="Arial" w:cs="Arial"/>
          <w:b w:val="0"/>
          <w:bCs/>
          <w:sz w:val="24"/>
          <w:szCs w:val="24"/>
        </w:rPr>
        <w:t xml:space="preserve"> framework</w:t>
      </w:r>
      <w:r w:rsidR="000E3EB1">
        <w:rPr>
          <w:rFonts w:ascii="Arial" w:eastAsia="Arial" w:hAnsi="Arial" w:cs="Arial"/>
          <w:b w:val="0"/>
          <w:bCs/>
          <w:sz w:val="24"/>
          <w:szCs w:val="24"/>
        </w:rPr>
        <w:t xml:space="preserve">, Mongoose (ODM) to interact with MongoDB and 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Postman to test API with requests.</w:t>
      </w:r>
    </w:p>
    <w:p w14:paraId="3473DE1B" w14:textId="20A9982B" w:rsidR="008659CC" w:rsidRPr="00946D1D" w:rsidRDefault="005A427D" w:rsidP="008659CC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hyperlink r:id="rId11" w:history="1">
        <w:r w:rsidR="008659CC" w:rsidRPr="00EA3934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>Sudoku Solver (C++</w:t>
        </w:r>
        <w:r w:rsidR="00D33A6C" w:rsidRPr="00EA3934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>, Backtracking</w:t>
        </w:r>
        <w:r w:rsidR="008659CC" w:rsidRPr="00EA3934">
          <w:rPr>
            <w:rStyle w:val="Hyperlink"/>
            <w:rFonts w:ascii="Arial" w:eastAsia="Arial" w:hAnsi="Arial" w:cs="Arial"/>
            <w:sz w:val="24"/>
            <w:szCs w:val="24"/>
            <w:u w:val="none"/>
          </w:rPr>
          <w:t>)</w:t>
        </w:r>
      </w:hyperlink>
      <w:r w:rsidR="00EA3934">
        <w:rPr>
          <w:rFonts w:ascii="Arial" w:eastAsia="Arial" w:hAnsi="Arial" w:cs="Arial"/>
          <w:b w:val="0"/>
          <w:bCs/>
          <w:sz w:val="24"/>
          <w:szCs w:val="24"/>
        </w:rPr>
        <w:tab/>
      </w:r>
      <w:r w:rsidR="008659C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8659C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8659C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E7527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E75276">
        <w:rPr>
          <w:rFonts w:ascii="Arial" w:eastAsia="Arial" w:hAnsi="Arial" w:cs="Arial"/>
          <w:b w:val="0"/>
          <w:bCs/>
          <w:i/>
          <w:iCs/>
          <w:color w:val="auto"/>
        </w:rPr>
        <w:tab/>
        <w:t>[C++</w:t>
      </w:r>
      <w:r w:rsidR="008659CC" w:rsidRPr="00CD7CAB">
        <w:rPr>
          <w:rFonts w:ascii="Arial" w:eastAsia="Arial" w:hAnsi="Arial" w:cs="Arial"/>
          <w:b w:val="0"/>
          <w:bCs/>
          <w:i/>
          <w:iCs/>
          <w:color w:val="auto"/>
        </w:rPr>
        <w:t xml:space="preserve"> Developer]</w:t>
      </w:r>
    </w:p>
    <w:p w14:paraId="5C1C8B92" w14:textId="416C362F" w:rsidR="008659CC" w:rsidRPr="00CA676E" w:rsidRDefault="00E75276" w:rsidP="008659CC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 xml:space="preserve">Implemented 9X9 Sudoku Solver, using </w:t>
      </w:r>
      <w:r w:rsidR="00941755">
        <w:rPr>
          <w:rFonts w:ascii="Arial" w:eastAsia="Arial" w:hAnsi="Arial" w:cs="Arial"/>
          <w:b w:val="0"/>
          <w:bCs/>
          <w:sz w:val="24"/>
          <w:szCs w:val="24"/>
        </w:rPr>
        <w:t xml:space="preserve">the </w:t>
      </w:r>
      <w:r>
        <w:rPr>
          <w:rFonts w:ascii="Arial" w:eastAsia="Arial" w:hAnsi="Arial" w:cs="Arial"/>
          <w:b w:val="0"/>
          <w:bCs/>
          <w:sz w:val="24"/>
          <w:szCs w:val="24"/>
        </w:rPr>
        <w:t>concept of Backtracking.</w:t>
      </w:r>
      <w:r w:rsidR="00845BF9">
        <w:rPr>
          <w:rFonts w:ascii="Arial" w:eastAsia="Arial" w:hAnsi="Arial" w:cs="Arial"/>
          <w:b w:val="0"/>
          <w:bCs/>
          <w:sz w:val="24"/>
          <w:szCs w:val="24"/>
        </w:rPr>
        <w:t xml:space="preserve"> Performs validation on given Sudoku.</w:t>
      </w:r>
    </w:p>
    <w:p w14:paraId="0000001C" w14:textId="77777777" w:rsidR="00DD4F2F" w:rsidRPr="008E6F91" w:rsidRDefault="00AE7954" w:rsidP="008659CC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8" w:name="_6oztx7omgpqo" w:colFirst="0" w:colLast="0"/>
      <w:bookmarkStart w:id="9" w:name="_txda8vxduhlz" w:colFirst="0" w:colLast="0"/>
      <w:bookmarkEnd w:id="8"/>
      <w:bookmarkEnd w:id="9"/>
      <w:r w:rsidRPr="008E6F91">
        <w:rPr>
          <w:rFonts w:ascii="Arial" w:eastAsia="Arial" w:hAnsi="Arial" w:cs="Arial"/>
          <w:color w:val="1F497D" w:themeColor="text2"/>
        </w:rPr>
        <w:t>ACHIEVEMENTS</w:t>
      </w:r>
    </w:p>
    <w:p w14:paraId="0FE94DC7" w14:textId="28E62764" w:rsidR="00976CFF" w:rsidRPr="008A7580" w:rsidRDefault="0056396C" w:rsidP="00442E33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4"/>
          <w:szCs w:val="24"/>
        </w:rPr>
      </w:pPr>
      <w:r w:rsidRPr="008A7580">
        <w:rPr>
          <w:rFonts w:ascii="Arial" w:eastAsia="Arial" w:hAnsi="Arial" w:cs="Arial"/>
          <w:b/>
          <w:bCs/>
          <w:sz w:val="24"/>
          <w:szCs w:val="24"/>
        </w:rPr>
        <w:t>AIR</w:t>
      </w:r>
      <w:r w:rsidRPr="008A7580">
        <w:rPr>
          <w:rFonts w:ascii="Arial" w:eastAsia="Arial" w:hAnsi="Arial" w:cs="Arial"/>
          <w:sz w:val="24"/>
          <w:szCs w:val="24"/>
        </w:rPr>
        <w:t>-</w:t>
      </w:r>
      <w:r w:rsidR="007059C6">
        <w:rPr>
          <w:rFonts w:ascii="Arial" w:eastAsia="Arial" w:hAnsi="Arial" w:cs="Arial"/>
          <w:b/>
          <w:bCs/>
          <w:sz w:val="24"/>
          <w:szCs w:val="24"/>
        </w:rPr>
        <w:t>30 Rank -</w:t>
      </w:r>
      <w:r w:rsidRPr="008A7580">
        <w:rPr>
          <w:rFonts w:ascii="Arial" w:eastAsia="Arial" w:hAnsi="Arial" w:cs="Arial"/>
          <w:sz w:val="24"/>
          <w:szCs w:val="24"/>
        </w:rPr>
        <w:t xml:space="preserve"> BIT MCA 2019 (National Level Entrance Exam Admission in</w:t>
      </w:r>
      <w:r>
        <w:rPr>
          <w:rFonts w:ascii="Arial" w:eastAsia="Arial" w:hAnsi="Arial" w:cs="Arial"/>
          <w:sz w:val="24"/>
          <w:szCs w:val="24"/>
        </w:rPr>
        <w:t xml:space="preserve"> BIT</w:t>
      </w:r>
      <w:r w:rsidRPr="008A7580">
        <w:rPr>
          <w:rFonts w:ascii="Arial" w:eastAsia="Arial" w:hAnsi="Arial" w:cs="Arial"/>
          <w:sz w:val="24"/>
          <w:szCs w:val="24"/>
        </w:rPr>
        <w:t>).</w:t>
      </w:r>
    </w:p>
    <w:p w14:paraId="0000001F" w14:textId="1CDEA4FE" w:rsidR="00DD4F2F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 w:rsidR="007059C6">
        <w:rPr>
          <w:rFonts w:ascii="Arial" w:eastAsia="Arial" w:hAnsi="Arial" w:cs="Arial"/>
          <w:b/>
          <w:sz w:val="22"/>
          <w:szCs w:val="22"/>
        </w:rPr>
        <w:t xml:space="preserve"> -</w:t>
      </w:r>
      <w:r w:rsidRPr="00235227">
        <w:rPr>
          <w:rFonts w:ascii="Arial" w:eastAsia="Arial" w:hAnsi="Arial" w:cs="Arial"/>
          <w:sz w:val="24"/>
          <w:szCs w:val="24"/>
        </w:rPr>
        <w:t xml:space="preserve"> Code Chamber at ‘Version 2019’ - All India MCA meet at NIT Trichy.</w:t>
      </w:r>
    </w:p>
    <w:p w14:paraId="00000020" w14:textId="6E1B2164" w:rsidR="00DD4F2F" w:rsidRPr="00BA74BB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 w:rsidR="007059C6">
        <w:rPr>
          <w:rFonts w:ascii="Arial" w:eastAsia="Arial" w:hAnsi="Arial" w:cs="Arial"/>
          <w:b/>
          <w:sz w:val="22"/>
          <w:szCs w:val="22"/>
        </w:rPr>
        <w:t xml:space="preserve"> -</w:t>
      </w:r>
      <w:r w:rsidRPr="00235227">
        <w:rPr>
          <w:rFonts w:ascii="Arial" w:eastAsia="Arial" w:hAnsi="Arial" w:cs="Arial"/>
          <w:sz w:val="24"/>
          <w:szCs w:val="24"/>
        </w:rPr>
        <w:t xml:space="preserve"> Topsy Turvy, Enigma at ‘Nakshatra’20’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All India MCA meet at NITC.</w:t>
      </w:r>
    </w:p>
    <w:p w14:paraId="00000022" w14:textId="2A92927D" w:rsidR="00DD4F2F" w:rsidRPr="0037582A" w:rsidRDefault="00BA74BB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Overall Winner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b/>
          <w:sz w:val="24"/>
          <w:szCs w:val="24"/>
        </w:rPr>
        <w:t xml:space="preserve">- </w:t>
      </w:r>
      <w:r w:rsidRPr="00235227">
        <w:rPr>
          <w:rFonts w:ascii="Arial" w:eastAsia="Arial" w:hAnsi="Arial" w:cs="Arial"/>
          <w:sz w:val="24"/>
          <w:szCs w:val="24"/>
        </w:rPr>
        <w:t>Version 2019 - All India MCA meet at NIT Trichy.</w:t>
      </w:r>
    </w:p>
    <w:p w14:paraId="540A9BCD" w14:textId="747B3E8E" w:rsidR="0037582A" w:rsidRPr="007A291C" w:rsidRDefault="007059C6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Overall Winner -</w:t>
      </w:r>
      <w:r w:rsidR="0037582A" w:rsidRPr="00BA66A8">
        <w:rPr>
          <w:rFonts w:ascii="Arial" w:eastAsia="Arial" w:hAnsi="Arial" w:cs="Arial"/>
          <w:b/>
          <w:sz w:val="24"/>
          <w:szCs w:val="24"/>
        </w:rPr>
        <w:t xml:space="preserve"> </w:t>
      </w:r>
      <w:r w:rsidR="0037582A" w:rsidRPr="00BA66A8">
        <w:rPr>
          <w:rFonts w:ascii="Arial" w:eastAsia="Arial" w:hAnsi="Arial" w:cs="Arial"/>
          <w:bCs/>
          <w:sz w:val="24"/>
          <w:szCs w:val="24"/>
        </w:rPr>
        <w:t>Inter-Branch Cricket Tournament 2020 at NITK.</w:t>
      </w:r>
    </w:p>
    <w:p w14:paraId="34515764" w14:textId="7A451770" w:rsidR="007A291C" w:rsidRPr="00BA66A8" w:rsidRDefault="007059C6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Among Top 50 -</w:t>
      </w:r>
      <w:r w:rsidR="007A291C">
        <w:rPr>
          <w:rFonts w:ascii="Arial" w:eastAsia="Arial" w:hAnsi="Arial" w:cs="Arial"/>
          <w:bCs/>
          <w:sz w:val="24"/>
          <w:szCs w:val="24"/>
        </w:rPr>
        <w:t xml:space="preserve"> InterviewBit, GeeksforGeeks at University Level.</w:t>
      </w:r>
    </w:p>
    <w:p w14:paraId="29A0AFEB" w14:textId="31F13717" w:rsidR="00797F37" w:rsidRPr="00DE3820" w:rsidRDefault="00AE7954" w:rsidP="00B61DD3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1F497D" w:themeColor="text2"/>
          <w:sz w:val="22"/>
          <w:szCs w:val="22"/>
        </w:rPr>
      </w:pPr>
      <w:r w:rsidRPr="008E6F91">
        <w:rPr>
          <w:rFonts w:ascii="Arial" w:eastAsia="Arial" w:hAnsi="Arial" w:cs="Arial"/>
          <w:color w:val="1F497D" w:themeColor="text2"/>
        </w:rPr>
        <w:t>TRAINING/ ONLINE COURSES</w:t>
      </w:r>
    </w:p>
    <w:p w14:paraId="261E87B0" w14:textId="77777777" w:rsidR="0037582A" w:rsidRPr="0037582A" w:rsidRDefault="0037582A" w:rsidP="0037582A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Programming for Complete Beginners</w:t>
      </w:r>
    </w:p>
    <w:p w14:paraId="07EEE85A" w14:textId="797A362A" w:rsidR="007A291C" w:rsidRPr="007A291C" w:rsidRDefault="0037582A" w:rsidP="007A291C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 w:rsidRPr="00273166">
        <w:rPr>
          <w:rFonts w:ascii="Arial" w:eastAsia="Arial" w:hAnsi="Arial" w:cs="Arial"/>
          <w:b/>
          <w:bCs/>
          <w:sz w:val="24"/>
          <w:szCs w:val="24"/>
        </w:rPr>
        <w:t>Node.js</w:t>
      </w:r>
      <w:r>
        <w:rPr>
          <w:rFonts w:ascii="Arial" w:eastAsia="Arial" w:hAnsi="Arial" w:cs="Arial"/>
          <w:sz w:val="24"/>
          <w:szCs w:val="24"/>
        </w:rPr>
        <w:t xml:space="preserve"> The Complete </w:t>
      </w:r>
      <w:r w:rsidR="002A4AF8">
        <w:rPr>
          <w:rFonts w:ascii="Arial" w:eastAsia="Arial" w:hAnsi="Arial" w:cs="Arial"/>
          <w:sz w:val="24"/>
          <w:szCs w:val="24"/>
        </w:rPr>
        <w:t xml:space="preserve">Beginner </w:t>
      </w:r>
      <w:r>
        <w:rPr>
          <w:rFonts w:ascii="Arial" w:eastAsia="Arial" w:hAnsi="Arial" w:cs="Arial"/>
          <w:sz w:val="24"/>
          <w:szCs w:val="24"/>
        </w:rPr>
        <w:t>Guide</w:t>
      </w:r>
    </w:p>
    <w:sectPr w:rsidR="007A291C" w:rsidRPr="007A291C">
      <w:headerReference w:type="default" r:id="rId12"/>
      <w:headerReference w:type="first" r:id="rId13"/>
      <w:footerReference w:type="first" r:id="rId14"/>
      <w:pgSz w:w="12240" w:h="15840"/>
      <w:pgMar w:top="1080" w:right="1170" w:bottom="1080" w:left="99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2EB006" w14:textId="77777777" w:rsidR="005A427D" w:rsidRDefault="005A427D">
      <w:pPr>
        <w:spacing w:before="0" w:line="240" w:lineRule="auto"/>
      </w:pPr>
      <w:r>
        <w:separator/>
      </w:r>
    </w:p>
  </w:endnote>
  <w:endnote w:type="continuationSeparator" w:id="0">
    <w:p w14:paraId="274FCB0F" w14:textId="77777777" w:rsidR="005A427D" w:rsidRDefault="005A427D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5" w14:textId="77777777" w:rsidR="00DD4F2F" w:rsidRDefault="00DD4F2F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491BFE" w14:textId="77777777" w:rsidR="005A427D" w:rsidRDefault="005A427D">
      <w:pPr>
        <w:spacing w:before="0" w:line="240" w:lineRule="auto"/>
      </w:pPr>
      <w:r>
        <w:separator/>
      </w:r>
    </w:p>
  </w:footnote>
  <w:footnote w:type="continuationSeparator" w:id="0">
    <w:p w14:paraId="125D6760" w14:textId="77777777" w:rsidR="005A427D" w:rsidRDefault="005A427D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3" w14:textId="26AFD05C" w:rsidR="00DD4F2F" w:rsidRDefault="00304A13">
    <w:pPr>
      <w:pBdr>
        <w:top w:val="nil"/>
        <w:left w:val="nil"/>
        <w:bottom w:val="nil"/>
        <w:right w:val="nil"/>
        <w:between w:val="nil"/>
      </w:pBdr>
      <w:spacing w:before="400" w:line="480" w:lineRule="auto"/>
      <w:jc w:val="right"/>
      <w:rPr>
        <w:color w:val="F75D5D"/>
      </w:rPr>
    </w:pPr>
    <w:r>
      <w:rPr>
        <w:color w:val="F75D5D"/>
      </w:rPr>
      <w:fldChar w:fldCharType="begin"/>
    </w:r>
    <w:r>
      <w:rPr>
        <w:color w:val="F75D5D"/>
      </w:rPr>
      <w:instrText>PAGE</w:instrText>
    </w:r>
    <w:r>
      <w:rPr>
        <w:color w:val="F75D5D"/>
      </w:rPr>
      <w:fldChar w:fldCharType="separate"/>
    </w:r>
    <w:r w:rsidR="00015FC6">
      <w:rPr>
        <w:noProof/>
        <w:color w:val="F75D5D"/>
      </w:rPr>
      <w:t>2</w:t>
    </w:r>
    <w:r>
      <w:rPr>
        <w:color w:val="F75D5D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4" w14:textId="77777777" w:rsidR="00DD4F2F" w:rsidRDefault="00DD4F2F">
    <w:pPr>
      <w:pBdr>
        <w:top w:val="nil"/>
        <w:left w:val="nil"/>
        <w:bottom w:val="nil"/>
        <w:right w:val="nil"/>
        <w:between w:val="nil"/>
      </w:pBdr>
      <w:spacing w:before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46D34"/>
    <w:multiLevelType w:val="multilevel"/>
    <w:tmpl w:val="53043A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E68CF"/>
    <w:multiLevelType w:val="hybridMultilevel"/>
    <w:tmpl w:val="5EA456CA"/>
    <w:lvl w:ilvl="0" w:tplc="13B8D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D0591"/>
    <w:multiLevelType w:val="multilevel"/>
    <w:tmpl w:val="54EC53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6E7F0B"/>
    <w:multiLevelType w:val="multilevel"/>
    <w:tmpl w:val="524C9F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Q0MjIzNzQxNTNX0lEKTi0uzszPAykwNKwFAM38RMAtAAAA"/>
  </w:docVars>
  <w:rsids>
    <w:rsidRoot w:val="00DD4F2F"/>
    <w:rsid w:val="00013E89"/>
    <w:rsid w:val="00015FC6"/>
    <w:rsid w:val="00023DBC"/>
    <w:rsid w:val="000A7450"/>
    <w:rsid w:val="000D38F1"/>
    <w:rsid w:val="000E3EB1"/>
    <w:rsid w:val="00100E42"/>
    <w:rsid w:val="001139EC"/>
    <w:rsid w:val="00121207"/>
    <w:rsid w:val="0012237A"/>
    <w:rsid w:val="00181D5F"/>
    <w:rsid w:val="001E46C6"/>
    <w:rsid w:val="001E70F1"/>
    <w:rsid w:val="001F575A"/>
    <w:rsid w:val="00203048"/>
    <w:rsid w:val="002139F5"/>
    <w:rsid w:val="00235227"/>
    <w:rsid w:val="00273166"/>
    <w:rsid w:val="002761B4"/>
    <w:rsid w:val="002A4AF8"/>
    <w:rsid w:val="002C445D"/>
    <w:rsid w:val="002C582F"/>
    <w:rsid w:val="002D3257"/>
    <w:rsid w:val="002F6857"/>
    <w:rsid w:val="00304A13"/>
    <w:rsid w:val="0037582A"/>
    <w:rsid w:val="003761A9"/>
    <w:rsid w:val="00380384"/>
    <w:rsid w:val="00391671"/>
    <w:rsid w:val="00393674"/>
    <w:rsid w:val="003B7287"/>
    <w:rsid w:val="003C4727"/>
    <w:rsid w:val="0043247E"/>
    <w:rsid w:val="00442E33"/>
    <w:rsid w:val="00452067"/>
    <w:rsid w:val="00464A51"/>
    <w:rsid w:val="0047660E"/>
    <w:rsid w:val="004953C6"/>
    <w:rsid w:val="004D2EA6"/>
    <w:rsid w:val="00514742"/>
    <w:rsid w:val="00524A08"/>
    <w:rsid w:val="00526A00"/>
    <w:rsid w:val="00533CAB"/>
    <w:rsid w:val="00546379"/>
    <w:rsid w:val="0055599E"/>
    <w:rsid w:val="00556F21"/>
    <w:rsid w:val="0056396C"/>
    <w:rsid w:val="005714E6"/>
    <w:rsid w:val="005A3F44"/>
    <w:rsid w:val="005A427D"/>
    <w:rsid w:val="005A730B"/>
    <w:rsid w:val="005D06D6"/>
    <w:rsid w:val="005D3953"/>
    <w:rsid w:val="005D6CED"/>
    <w:rsid w:val="005E251F"/>
    <w:rsid w:val="005F1B29"/>
    <w:rsid w:val="00601291"/>
    <w:rsid w:val="00667004"/>
    <w:rsid w:val="00673292"/>
    <w:rsid w:val="00680A88"/>
    <w:rsid w:val="00682943"/>
    <w:rsid w:val="006D093A"/>
    <w:rsid w:val="006E30AC"/>
    <w:rsid w:val="006E47B8"/>
    <w:rsid w:val="00704983"/>
    <w:rsid w:val="007059C6"/>
    <w:rsid w:val="007419C8"/>
    <w:rsid w:val="00742BF1"/>
    <w:rsid w:val="00763ED1"/>
    <w:rsid w:val="00765987"/>
    <w:rsid w:val="00797F37"/>
    <w:rsid w:val="007A291C"/>
    <w:rsid w:val="007D3FC9"/>
    <w:rsid w:val="00825F0B"/>
    <w:rsid w:val="00845BF9"/>
    <w:rsid w:val="008659CC"/>
    <w:rsid w:val="00877E5F"/>
    <w:rsid w:val="00884205"/>
    <w:rsid w:val="00887EAE"/>
    <w:rsid w:val="008A52AB"/>
    <w:rsid w:val="008A7580"/>
    <w:rsid w:val="008C3434"/>
    <w:rsid w:val="008E6F91"/>
    <w:rsid w:val="008F7166"/>
    <w:rsid w:val="00905F89"/>
    <w:rsid w:val="0092557B"/>
    <w:rsid w:val="00926612"/>
    <w:rsid w:val="00941755"/>
    <w:rsid w:val="00946D1D"/>
    <w:rsid w:val="00952F41"/>
    <w:rsid w:val="00976CFF"/>
    <w:rsid w:val="009B1110"/>
    <w:rsid w:val="009D11C2"/>
    <w:rsid w:val="00A04A04"/>
    <w:rsid w:val="00A06A6D"/>
    <w:rsid w:val="00A358CB"/>
    <w:rsid w:val="00A54D7E"/>
    <w:rsid w:val="00A72F54"/>
    <w:rsid w:val="00A8793F"/>
    <w:rsid w:val="00AE7954"/>
    <w:rsid w:val="00B142B1"/>
    <w:rsid w:val="00B22400"/>
    <w:rsid w:val="00B27DFD"/>
    <w:rsid w:val="00B411EB"/>
    <w:rsid w:val="00B4299F"/>
    <w:rsid w:val="00B61DD3"/>
    <w:rsid w:val="00B64EC5"/>
    <w:rsid w:val="00B71145"/>
    <w:rsid w:val="00B723BB"/>
    <w:rsid w:val="00B75495"/>
    <w:rsid w:val="00BA2DA6"/>
    <w:rsid w:val="00BA66A8"/>
    <w:rsid w:val="00BA74BB"/>
    <w:rsid w:val="00BB6FFC"/>
    <w:rsid w:val="00BD00F8"/>
    <w:rsid w:val="00BE2419"/>
    <w:rsid w:val="00BF2784"/>
    <w:rsid w:val="00BF561A"/>
    <w:rsid w:val="00C548E6"/>
    <w:rsid w:val="00C75A58"/>
    <w:rsid w:val="00C77A40"/>
    <w:rsid w:val="00C813C7"/>
    <w:rsid w:val="00CA4FC4"/>
    <w:rsid w:val="00CA676E"/>
    <w:rsid w:val="00CB7731"/>
    <w:rsid w:val="00CD7CAB"/>
    <w:rsid w:val="00CF3799"/>
    <w:rsid w:val="00D33A6C"/>
    <w:rsid w:val="00D45143"/>
    <w:rsid w:val="00D82659"/>
    <w:rsid w:val="00D90F52"/>
    <w:rsid w:val="00DD3CFD"/>
    <w:rsid w:val="00DD4F2F"/>
    <w:rsid w:val="00DE3820"/>
    <w:rsid w:val="00DF25C9"/>
    <w:rsid w:val="00E0197B"/>
    <w:rsid w:val="00E23B49"/>
    <w:rsid w:val="00E252F8"/>
    <w:rsid w:val="00E27267"/>
    <w:rsid w:val="00E30516"/>
    <w:rsid w:val="00E4759B"/>
    <w:rsid w:val="00E75276"/>
    <w:rsid w:val="00E93B24"/>
    <w:rsid w:val="00EA2607"/>
    <w:rsid w:val="00EA3934"/>
    <w:rsid w:val="00EF135D"/>
    <w:rsid w:val="00F01E7F"/>
    <w:rsid w:val="00F52AFC"/>
    <w:rsid w:val="00F8057B"/>
    <w:rsid w:val="00FC44A3"/>
    <w:rsid w:val="00FD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CD2A7"/>
  <w15:docId w15:val="{AB6916FF-34C1-4E8E-9A5D-92A4FCAF7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lang w:val="en" w:eastAsia="en-IN" w:bidi="hi-IN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320" w:line="240" w:lineRule="auto"/>
      <w:ind w:right="-30"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"/>
    <w:next w:val="Normal"/>
    <w:pPr>
      <w:ind w:left="-15" w:right="-30"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"/>
    <w:next w:val="Normal"/>
    <w:pPr>
      <w:spacing w:before="0" w:line="240" w:lineRule="auto"/>
      <w:ind w:left="-15" w:right="-30"/>
      <w:outlineLvl w:val="2"/>
    </w:pPr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200" w:line="240" w:lineRule="auto"/>
      <w:ind w:right="-15"/>
    </w:pPr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paragraph" w:styleId="Subtitle">
    <w:name w:val="Subtitle"/>
    <w:basedOn w:val="Normal"/>
    <w:next w:val="Normal"/>
    <w:pPr>
      <w:spacing w:before="0" w:line="276" w:lineRule="auto"/>
      <w:ind w:right="-30"/>
    </w:pPr>
    <w:rPr>
      <w:color w:val="999999"/>
      <w:sz w:val="18"/>
      <w:szCs w:val="18"/>
    </w:rPr>
  </w:style>
  <w:style w:type="paragraph" w:styleId="ListParagraph">
    <w:name w:val="List Paragraph"/>
    <w:basedOn w:val="Normal"/>
    <w:uiPriority w:val="34"/>
    <w:qFormat/>
    <w:rsid w:val="00BD00F8"/>
    <w:pPr>
      <w:ind w:left="720"/>
      <w:contextualSpacing/>
    </w:pPr>
    <w:rPr>
      <w:rFonts w:cs="Mangal"/>
      <w:szCs w:val="18"/>
    </w:rPr>
  </w:style>
  <w:style w:type="character" w:styleId="Hyperlink">
    <w:name w:val="Hyperlink"/>
    <w:basedOn w:val="DefaultParagraphFont"/>
    <w:uiPriority w:val="99"/>
    <w:unhideWhenUsed/>
    <w:rsid w:val="009B111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0A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hubhamKumar1996/Sudoku_Solve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ShubhamKumar1996/REST-AP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ubhamKumar1996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326C4B-82C5-4E91-87B4-2EEDC1AFE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8</TotalTime>
  <Pages>1</Pages>
  <Words>335</Words>
  <Characters>2064</Characters>
  <Application>Microsoft Office Word</Application>
  <DocSecurity>0</DocSecurity>
  <Lines>4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FINITE</cp:lastModifiedBy>
  <cp:revision>121</cp:revision>
  <cp:lastPrinted>2020-09-28T02:05:00Z</cp:lastPrinted>
  <dcterms:created xsi:type="dcterms:W3CDTF">2020-06-04T05:55:00Z</dcterms:created>
  <dcterms:modified xsi:type="dcterms:W3CDTF">2020-09-28T02:05:00Z</dcterms:modified>
</cp:coreProperties>
</file>